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FF62F" w14:textId="77777777" w:rsidR="00D729A6" w:rsidRDefault="00747A85"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w14:anchorId="6DD65112">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23143521" w14:textId="77777777" w:rsidR="00D729A6" w:rsidRDefault="00747A85" w:rsidP="00D729A6">
      <w:r>
        <w:rPr>
          <w:noProof/>
          <w:lang w:val="en-US"/>
        </w:rPr>
        <w:pict w14:anchorId="51F110FB">
          <v:rect id="Rectangle 5" o:spid="_x0000_s1081" style="position:absolute;margin-left:451.25pt;margin-top:20.75pt;width:85.05pt;height:248.65pt;z-index:251698176;visibility:visible;mso-wrap-distance-left:9pt;mso-wrap-distance-top:0;mso-wrap-distance-right:9pt;mso-wrap-distance-bottom:0;mso-position-horizontal-relative:text;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14:paraId="7A5B7D50" w14:textId="77777777" w:rsidR="00D729A6" w:rsidRPr="003B13C9" w:rsidRDefault="00D729A6" w:rsidP="00D729A6">
                  <w:pPr>
                    <w:spacing w:after="0" w:line="240" w:lineRule="auto"/>
                    <w:jc w:val="center"/>
                    <w:rPr>
                      <w:b/>
                      <w:color w:val="00578D"/>
                      <w:sz w:val="72"/>
                      <w:szCs w:val="80"/>
                    </w:rPr>
                  </w:pPr>
                  <w:r w:rsidRPr="003B13C9">
                    <w:rPr>
                      <w:b/>
                      <w:color w:val="00578D"/>
                      <w:sz w:val="72"/>
                      <w:szCs w:val="80"/>
                    </w:rPr>
                    <w:t>CDAC Feb 2015</w:t>
                  </w:r>
                </w:p>
              </w:txbxContent>
            </v:textbox>
          </v:rect>
        </w:pict>
      </w:r>
      <w:bookmarkStart w:id="0" w:name="_GoBack"/>
      <w:r>
        <w:rPr>
          <w:noProof/>
          <w:lang w:val="en-US"/>
        </w:rPr>
        <w:pict w14:anchorId="28254753">
          <v:oval id="Oval 3" o:spid="_x0000_s1082" style="position:absolute;margin-left:247.15pt;margin-top:467.7pt;width:506pt;height:6in;z-index:25169920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bookmarkEnd w:id="0"/>
    </w:p>
    <w:p w14:paraId="5946F479" w14:textId="77777777" w:rsidR="00D729A6" w:rsidRDefault="00747A85" w:rsidP="00D729A6">
      <w:r>
        <w:rPr>
          <w:noProof/>
          <w:lang w:val="en-US"/>
        </w:rPr>
        <w:pict w14:anchorId="392E0256">
          <v:rect id="Rectangle 4" o:spid="_x0000_s1080" style="position:absolute;margin-left:28.5pt;margin-top:1.55pt;width:429pt;height:207pt;z-index:25169715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14:paraId="51BEBA9B" w14:textId="2E8709F3" w:rsidR="00D729A6" w:rsidRDefault="00C35916" w:rsidP="00D729A6">
                  <w:pPr>
                    <w:jc w:val="right"/>
                    <w:rPr>
                      <w:sz w:val="72"/>
                      <w:szCs w:val="72"/>
                    </w:rPr>
                  </w:pPr>
                  <w:r w:rsidRPr="00C35916">
                    <w:rPr>
                      <w:color w:val="0082D2"/>
                      <w:sz w:val="72"/>
                      <w:szCs w:val="72"/>
                    </w:rPr>
                    <w:t>D FLIP-FLOP</w:t>
                  </w:r>
                </w:p>
                <w:p w14:paraId="1D09B117" w14:textId="77777777" w:rsidR="00D729A6" w:rsidRPr="00ED5A07" w:rsidRDefault="00D729A6" w:rsidP="00D729A6">
                  <w:pPr>
                    <w:jc w:val="right"/>
                    <w:rPr>
                      <w:sz w:val="72"/>
                      <w:szCs w:val="72"/>
                    </w:rPr>
                  </w:pPr>
                </w:p>
              </w:txbxContent>
            </v:textbox>
          </v:rect>
        </w:pict>
      </w:r>
    </w:p>
    <w:p w14:paraId="121DBCB9" w14:textId="77777777" w:rsidR="00D729A6" w:rsidRDefault="00D729A6" w:rsidP="00D729A6"/>
    <w:p w14:paraId="19DDB4DD" w14:textId="77777777" w:rsidR="00D729A6" w:rsidRDefault="00D729A6" w:rsidP="00D729A6"/>
    <w:p w14:paraId="697049D7" w14:textId="77777777" w:rsidR="00D729A6" w:rsidRDefault="00D729A6" w:rsidP="00D729A6"/>
    <w:p w14:paraId="13CDA8DB" w14:textId="77777777" w:rsidR="00D729A6" w:rsidRDefault="00D729A6" w:rsidP="00D729A6"/>
    <w:p w14:paraId="53D394AD" w14:textId="77777777" w:rsidR="00D729A6" w:rsidRDefault="00D729A6" w:rsidP="00D729A6"/>
    <w:p w14:paraId="76FB96BF" w14:textId="77777777" w:rsidR="00D729A6" w:rsidRDefault="00D729A6" w:rsidP="00D729A6"/>
    <w:p w14:paraId="2CD31ECA" w14:textId="77777777" w:rsidR="00D729A6" w:rsidRDefault="00D729A6" w:rsidP="00D729A6"/>
    <w:p w14:paraId="3A50F989" w14:textId="77777777" w:rsidR="00D729A6" w:rsidRDefault="00D729A6" w:rsidP="00D729A6"/>
    <w:p w14:paraId="4F81C18E" w14:textId="77777777" w:rsidR="00D729A6" w:rsidRDefault="00747A85" w:rsidP="00D729A6">
      <w:r>
        <w:rPr>
          <w:noProof/>
          <w:lang w:eastAsia="en-IN"/>
        </w:rPr>
        <w:pict w14:anchorId="351C6626">
          <v:rect id="_x0000_s1122" style="position:absolute;margin-left:45pt;margin-top:-6.75pt;width:7.15pt;height:830.75pt;z-index:251736064;mso-height-percent:1050;mso-position-horizontal-relative:left-margin-area;mso-position-vertical-relative:page;mso-height-percent:1050" o:allowincell="f" fillcolor="white [3212]" strokecolor="#548dd4 [1951]">
            <w10:wrap anchorx="margin" anchory="page"/>
          </v:rect>
        </w:pict>
      </w:r>
    </w:p>
    <w:p w14:paraId="3FEB34AF" w14:textId="77777777" w:rsidR="00D729A6" w:rsidRDefault="00D729A6" w:rsidP="00D729A6"/>
    <w:p w14:paraId="3D50FE15" w14:textId="77777777" w:rsidR="00D729A6" w:rsidRDefault="00D729A6" w:rsidP="00D729A6"/>
    <w:p w14:paraId="673043AB" w14:textId="77777777" w:rsidR="00D729A6" w:rsidRDefault="00D729A6" w:rsidP="00D729A6"/>
    <w:p w14:paraId="41A0E15F" w14:textId="77777777" w:rsidR="00D729A6" w:rsidRDefault="00747A85" w:rsidP="00D729A6">
      <w:r>
        <w:rPr>
          <w:noProof/>
          <w:lang w:eastAsia="en-IN"/>
        </w:rPr>
        <w:pict w14:anchorId="1D878F88">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14:paraId="53F2C2B7" w14:textId="77777777" w:rsidR="00D729A6" w:rsidRDefault="00D729A6" w:rsidP="00D729A6"/>
    <w:p w14:paraId="2324D214" w14:textId="77777777" w:rsidR="00D729A6" w:rsidRDefault="00D729A6" w:rsidP="00D729A6"/>
    <w:p w14:paraId="569C1CCF" w14:textId="77777777" w:rsidR="00D729A6" w:rsidRDefault="00747A85" w:rsidP="00D729A6">
      <w:r>
        <w:rPr>
          <w:noProof/>
          <w:lang w:val="en-US"/>
        </w:rPr>
        <w:pict w14:anchorId="749A1212">
          <v:rect id="Rectangle 6" o:spid="_x0000_s1083" style="position:absolute;margin-left:264pt;margin-top:23.4pt;width:269.5pt;height:2in;z-index:25170022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14:paraId="5A9472BF" w14:textId="77777777" w:rsidR="00D729A6" w:rsidRDefault="00D729A6" w:rsidP="00D729A6">
                  <w:pPr>
                    <w:spacing w:after="0" w:line="240" w:lineRule="auto"/>
                    <w:contextualSpacing/>
                    <w:rPr>
                      <w:sz w:val="48"/>
                      <w:szCs w:val="48"/>
                    </w:rPr>
                  </w:pPr>
                  <w:r>
                    <w:rPr>
                      <w:sz w:val="48"/>
                      <w:szCs w:val="48"/>
                    </w:rPr>
                    <w:t>Name: Bhrigu Bhargava</w:t>
                  </w:r>
                </w:p>
                <w:p w14:paraId="0C02E7F3" w14:textId="0D957317" w:rsidR="00D729A6" w:rsidRPr="000066FE" w:rsidRDefault="00D729A6" w:rsidP="00D729A6">
                  <w:pPr>
                    <w:spacing w:after="0" w:line="240" w:lineRule="auto"/>
                    <w:contextualSpacing/>
                    <w:rPr>
                      <w:sz w:val="48"/>
                      <w:szCs w:val="48"/>
                    </w:rPr>
                  </w:pPr>
                </w:p>
              </w:txbxContent>
            </v:textbox>
          </v:rect>
        </w:pict>
      </w:r>
    </w:p>
    <w:p w14:paraId="3E0A1F58" w14:textId="77777777" w:rsidR="00D729A6" w:rsidRDefault="00D729A6" w:rsidP="00D729A6"/>
    <w:p w14:paraId="25614D42" w14:textId="77777777" w:rsidR="00D729A6" w:rsidRDefault="00D729A6" w:rsidP="00D729A6"/>
    <w:p w14:paraId="20DDB219" w14:textId="77777777" w:rsidR="00D729A6" w:rsidRDefault="00747A85" w:rsidP="00D729A6">
      <w:r>
        <w:rPr>
          <w:noProof/>
          <w:lang w:eastAsia="en-IN"/>
        </w:rPr>
        <w:pict w14:anchorId="55B4292F">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740629BE" w14:textId="77777777" w:rsidR="00D729A6" w:rsidRDefault="00D729A6" w:rsidP="00D729A6"/>
    <w:p w14:paraId="2B7C54DC" w14:textId="77777777" w:rsidR="00D729A6" w:rsidRDefault="00D729A6" w:rsidP="00D729A6"/>
    <w:p w14:paraId="5BD0590E" w14:textId="77777777" w:rsidR="00D729A6" w:rsidRDefault="00D729A6" w:rsidP="00D729A6"/>
    <w:p w14:paraId="62F565D2" w14:textId="77777777" w:rsidR="00D729A6" w:rsidRDefault="00D729A6" w:rsidP="00D729A6"/>
    <w:p w14:paraId="7B500D2A" w14:textId="77777777" w:rsidR="007F73CD" w:rsidRDefault="007F73CD" w:rsidP="005E5340">
      <w:pPr>
        <w:pStyle w:val="NoSpacing"/>
        <w:jc w:val="center"/>
        <w:rPr>
          <w:rFonts w:asciiTheme="majorHAnsi" w:eastAsiaTheme="minorHAnsi" w:hAnsiTheme="majorHAnsi" w:cs="Times New Roman"/>
          <w:b/>
          <w:color w:val="4F81BD" w:themeColor="accent1"/>
          <w:sz w:val="36"/>
          <w:szCs w:val="32"/>
          <w:lang w:val="en-IN"/>
        </w:rPr>
      </w:pPr>
    </w:p>
    <w:p w14:paraId="49160955" w14:textId="77777777" w:rsidR="00411A31" w:rsidRPr="006F742C" w:rsidRDefault="00C35916" w:rsidP="005E5340">
      <w:pPr>
        <w:pStyle w:val="NoSpacing"/>
        <w:jc w:val="center"/>
        <w:rPr>
          <w:rFonts w:asciiTheme="majorHAnsi" w:eastAsiaTheme="majorEastAsia" w:hAnsiTheme="majorHAnsi" w:cstheme="majorBidi"/>
          <w:color w:val="4F81BD" w:themeColor="accent1"/>
          <w:sz w:val="96"/>
          <w:szCs w:val="72"/>
        </w:rPr>
      </w:pPr>
      <w:r w:rsidRPr="00C35916">
        <w:rPr>
          <w:rFonts w:asciiTheme="majorHAnsi" w:eastAsiaTheme="minorHAnsi" w:hAnsiTheme="majorHAnsi" w:cs="Times New Roman"/>
          <w:b/>
          <w:color w:val="4F81BD" w:themeColor="accent1"/>
          <w:sz w:val="36"/>
          <w:szCs w:val="32"/>
          <w:lang w:val="en-IN"/>
        </w:rPr>
        <w:t>D FLIP-FLOP</w:t>
      </w:r>
    </w:p>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p w14:paraId="6D70CC21" w14:textId="77777777" w:rsidR="009F4B42" w:rsidRDefault="00747A85" w:rsidP="009F4B42">
          <w:pPr>
            <w:pStyle w:val="NoSpacing"/>
          </w:pPr>
          <w:r>
            <w:rPr>
              <w:rFonts w:eastAsiaTheme="majorEastAsia" w:cstheme="majorBidi"/>
              <w:noProof/>
              <w:lang w:val="en-IN" w:eastAsia="en-IN"/>
            </w:rPr>
            <w:pict w14:anchorId="7B9CD899">
              <v:rect id="_x0000_s1121" style="position:absolute;margin-left:0;margin-top:0;width:7.15pt;height:830.75pt;z-index:251735040;mso-height-percent:1050;mso-position-horizontal:center;mso-position-horizontal-relative:right-margin-area;mso-position-vertical:center;mso-position-vertical-relative:page;mso-height-percent:1050" o:allowincell="f" fillcolor="white [3212]" strokecolor="#548dd4 [1951]">
                <w10:wrap anchorx="page" anchory="page"/>
              </v:rect>
            </w:pict>
          </w:r>
          <w:r>
            <w:rPr>
              <w:rFonts w:eastAsiaTheme="majorEastAsia" w:cstheme="majorBidi"/>
              <w:noProof/>
              <w:lang w:val="en-IN" w:eastAsia="en-IN"/>
            </w:rPr>
            <w:pict w14:anchorId="4B2E4E55">
              <v:rect id="_x0000_s1120" style="position:absolute;margin-left:0;margin-top:0;width:7.15pt;height:830.75pt;z-index:251734016;mso-height-percent:1050;mso-position-horizontal:center;mso-position-horizontal-relative:left-margin-area;mso-position-vertical:center;mso-position-vertical-relative:page;mso-height-percent:1050" o:allowincell="f" fillcolor="white [3212]" strokecolor="#548dd4 [1951]">
                <w10:wrap anchorx="margin" anchory="page"/>
              </v:rect>
            </w:pict>
          </w:r>
          <w:r>
            <w:rPr>
              <w:rFonts w:eastAsiaTheme="majorEastAsia" w:cstheme="majorBidi"/>
              <w:noProof/>
              <w:lang w:eastAsia="zh-TW"/>
            </w:rPr>
            <w:pict w14:anchorId="4A7FEA52">
              <v:rect id="_x0000_s1026" style="position:absolute;margin-left:0;margin-top:0;width:641.75pt;height:64pt;z-index:251660288;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rFonts w:eastAsiaTheme="majorEastAsia" w:cstheme="majorBidi"/>
              <w:noProof/>
              <w:lang w:eastAsia="zh-TW"/>
            </w:rPr>
            <w:pict w14:anchorId="284D24A8">
              <v:rect id="_x0000_s1027" style="position:absolute;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sdtContent>
    </w:sdt>
    <w:p w14:paraId="1B540E6B" w14:textId="77777777" w:rsidR="002449EA" w:rsidRDefault="005E5340" w:rsidP="00F02AED">
      <w:pPr>
        <w:pStyle w:val="Heading1"/>
      </w:pPr>
      <w:r w:rsidRPr="00FE389B">
        <w:rPr>
          <w:u w:val="single"/>
        </w:rPr>
        <w:t>Design Approach</w:t>
      </w:r>
      <w:r>
        <w:t xml:space="preserve">: </w:t>
      </w:r>
    </w:p>
    <w:p w14:paraId="02B9DF3D" w14:textId="77777777" w:rsidR="00C35916" w:rsidRDefault="00C35916" w:rsidP="00771AEA">
      <w:pPr>
        <w:pStyle w:val="Heading1"/>
        <w:rPr>
          <w:rFonts w:asciiTheme="minorHAnsi" w:eastAsiaTheme="minorHAnsi" w:hAnsiTheme="minorHAnsi" w:cstheme="minorBidi"/>
          <w:b w:val="0"/>
          <w:color w:val="auto"/>
          <w:sz w:val="22"/>
          <w:szCs w:val="22"/>
          <w:lang w:val="en-US"/>
        </w:rPr>
      </w:pPr>
      <w:r w:rsidRPr="00C35916">
        <w:rPr>
          <w:rFonts w:asciiTheme="minorHAnsi" w:eastAsiaTheme="minorHAnsi" w:hAnsiTheme="minorHAnsi" w:cstheme="minorBidi"/>
          <w:b w:val="0"/>
          <w:color w:val="auto"/>
          <w:sz w:val="22"/>
          <w:szCs w:val="22"/>
          <w:lang w:val="en-US"/>
        </w:rPr>
        <w:t>In electronics, a flip-flop or latch is a circuit that has two stable states and can be used to store state information. A flip-fl</w:t>
      </w:r>
      <w:r w:rsidR="00AD013A">
        <w:rPr>
          <w:rFonts w:asciiTheme="minorHAnsi" w:eastAsiaTheme="minorHAnsi" w:hAnsiTheme="minorHAnsi" w:cstheme="minorBidi"/>
          <w:b w:val="0"/>
          <w:color w:val="auto"/>
          <w:sz w:val="22"/>
          <w:szCs w:val="22"/>
          <w:lang w:val="en-US"/>
        </w:rPr>
        <w:t xml:space="preserve">op is a beatable multi-vibrator. </w:t>
      </w:r>
      <w:r w:rsidRPr="00C35916">
        <w:rPr>
          <w:rFonts w:asciiTheme="minorHAnsi" w:eastAsiaTheme="minorHAnsi" w:hAnsiTheme="minorHAnsi" w:cstheme="minorBidi"/>
          <w:b w:val="0"/>
          <w:color w:val="auto"/>
          <w:sz w:val="22"/>
          <w:szCs w:val="22"/>
          <w:lang w:val="en-US"/>
        </w:rPr>
        <w:t>The circuit can be made to change state by signals applied to one or more control inputs and will have one or two outputs. It is the basic storage element in sequential logic. Flip-flops and latches are a fundamental building block of digital electronics systems used in computers, communications, and many other types of systems.</w:t>
      </w:r>
    </w:p>
    <w:p w14:paraId="2FB5DBC3" w14:textId="77777777" w:rsidR="00F64D1C" w:rsidRDefault="00F64D1C" w:rsidP="00771AEA">
      <w:pPr>
        <w:pStyle w:val="Heading1"/>
      </w:pPr>
      <w:r w:rsidRPr="00FE389B">
        <w:rPr>
          <w:u w:val="single"/>
        </w:rPr>
        <w:t>Circuit Diagram</w:t>
      </w:r>
      <w:r>
        <w:t xml:space="preserve">: </w:t>
      </w:r>
    </w:p>
    <w:p w14:paraId="6EBC8EF2" w14:textId="77777777" w:rsidR="00F64D1C" w:rsidRDefault="00C35916" w:rsidP="00F64D1C">
      <w:pPr>
        <w:rPr>
          <w:b/>
        </w:rPr>
      </w:pPr>
      <w:r w:rsidRPr="00C35916">
        <w:rPr>
          <w:b/>
          <w:noProof/>
          <w:lang w:eastAsia="en-IN"/>
        </w:rPr>
        <w:drawing>
          <wp:inline distT="0" distB="0" distL="0" distR="0" wp14:anchorId="328404D8" wp14:editId="0DBA94B5">
            <wp:extent cx="3972910" cy="1700340"/>
            <wp:effectExtent l="19050" t="0" r="8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976616" cy="1701926"/>
                    </a:xfrm>
                    <a:prstGeom prst="rect">
                      <a:avLst/>
                    </a:prstGeom>
                  </pic:spPr>
                </pic:pic>
              </a:graphicData>
            </a:graphic>
          </wp:inline>
        </w:drawing>
      </w:r>
    </w:p>
    <w:p w14:paraId="52C4D937" w14:textId="77777777" w:rsidR="007C4257" w:rsidRDefault="00745C80" w:rsidP="00F64D1C">
      <w:pPr>
        <w:rPr>
          <w:b/>
        </w:rPr>
      </w:pPr>
      <w:r>
        <w:rPr>
          <w:b/>
        </w:rPr>
        <w:t xml:space="preserve">Fig </w:t>
      </w:r>
      <w:proofErr w:type="gramStart"/>
      <w:r>
        <w:rPr>
          <w:b/>
        </w:rPr>
        <w:t>1:-</w:t>
      </w:r>
      <w:proofErr w:type="gramEnd"/>
      <w:r>
        <w:rPr>
          <w:b/>
        </w:rPr>
        <w:t xml:space="preserve"> C</w:t>
      </w:r>
      <w:r w:rsidRPr="00F64D1C">
        <w:rPr>
          <w:b/>
        </w:rPr>
        <w:t xml:space="preserve">ircuit Diagram of </w:t>
      </w:r>
      <w:r w:rsidR="00C35916">
        <w:rPr>
          <w:b/>
        </w:rPr>
        <w:t>D</w:t>
      </w:r>
      <w:r w:rsidR="00D60370" w:rsidRPr="00D60370">
        <w:rPr>
          <w:b/>
        </w:rPr>
        <w:t xml:space="preserve"> latch</w:t>
      </w:r>
    </w:p>
    <w:p w14:paraId="64CE0432" w14:textId="77777777" w:rsidR="00F64D1C" w:rsidRPr="00F64D1C" w:rsidRDefault="00747A85" w:rsidP="00F64D1C">
      <w:pPr>
        <w:rPr>
          <w:b/>
        </w:rPr>
      </w:pPr>
      <w:r>
        <w:rPr>
          <w:rFonts w:asciiTheme="majorHAnsi" w:eastAsiaTheme="majorEastAsia" w:hAnsiTheme="majorHAnsi" w:cstheme="majorBidi"/>
          <w:b/>
          <w:bCs/>
          <w:color w:val="365F91" w:themeColor="accent1" w:themeShade="BF"/>
          <w:sz w:val="28"/>
          <w:szCs w:val="28"/>
          <w:u w:val="single"/>
        </w:rPr>
        <w:pict w14:anchorId="49E7AD1C">
          <v:rect id="_x0000_s1031" style="position:absolute;margin-left:-3.3pt;margin-top:-.35pt;width:642.6pt;height:64.15pt;z-index:2516479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color w:val="365F91" w:themeColor="accent1" w:themeShade="BF"/>
          <w:sz w:val="28"/>
          <w:szCs w:val="28"/>
          <w:u w:val="single"/>
        </w:rPr>
        <w:pict w14:anchorId="57E8DE57">
          <v:rect id="_x0000_s1030" style="position:absolute;margin-left:-3.3pt;margin-top:727.3pt;width:642.6pt;height:64.8pt;z-index:25164696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3627B1" w:rsidRPr="00FE389B">
        <w:rPr>
          <w:rFonts w:asciiTheme="majorHAnsi" w:eastAsiaTheme="majorEastAsia" w:hAnsiTheme="majorHAnsi" w:cstheme="majorBidi"/>
          <w:b/>
          <w:bCs/>
          <w:color w:val="365F91" w:themeColor="accent1" w:themeShade="BF"/>
          <w:sz w:val="28"/>
          <w:szCs w:val="28"/>
          <w:u w:val="single"/>
        </w:rPr>
        <w:t>Block Diagram</w:t>
      </w:r>
      <w:r w:rsidR="003627B1">
        <w:rPr>
          <w:rFonts w:asciiTheme="majorHAnsi" w:eastAsiaTheme="majorEastAsia" w:hAnsiTheme="majorHAnsi" w:cstheme="majorBidi"/>
          <w:b/>
          <w:bCs/>
          <w:color w:val="365F91" w:themeColor="accent1" w:themeShade="BF"/>
          <w:sz w:val="28"/>
          <w:szCs w:val="28"/>
        </w:rPr>
        <w:t>:</w:t>
      </w:r>
    </w:p>
    <w:p w14:paraId="4E83DD9C" w14:textId="77777777" w:rsidR="00F64D1C" w:rsidRPr="00F64D1C" w:rsidRDefault="00F201BF" w:rsidP="00F64D1C">
      <w:pPr>
        <w:rPr>
          <w:b/>
        </w:rPr>
      </w:pPr>
      <w:r w:rsidRPr="00F201BF">
        <w:rPr>
          <w:b/>
          <w:noProof/>
          <w:lang w:eastAsia="en-IN"/>
        </w:rPr>
        <w:drawing>
          <wp:inline distT="0" distB="0" distL="0" distR="0" wp14:anchorId="1BA6A146" wp14:editId="6285C2F5">
            <wp:extent cx="2628900" cy="2105025"/>
            <wp:effectExtent l="0" t="0" r="0" b="95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632674" cy="2108047"/>
                    </a:xfrm>
                    <a:prstGeom prst="rect">
                      <a:avLst/>
                    </a:prstGeom>
                  </pic:spPr>
                </pic:pic>
              </a:graphicData>
            </a:graphic>
          </wp:inline>
        </w:drawing>
      </w:r>
    </w:p>
    <w:p w14:paraId="33D995A5" w14:textId="77777777" w:rsidR="00E75A13" w:rsidRDefault="000D1EFF" w:rsidP="00E75A13">
      <w:pPr>
        <w:rPr>
          <w:b/>
        </w:rPr>
      </w:pPr>
      <w:r>
        <w:rPr>
          <w:b/>
        </w:rPr>
        <w:t xml:space="preserve">   Fig </w:t>
      </w:r>
      <w:proofErr w:type="gramStart"/>
      <w:r>
        <w:rPr>
          <w:b/>
        </w:rPr>
        <w:t>2</w:t>
      </w:r>
      <w:r w:rsidR="00B40AB2">
        <w:rPr>
          <w:b/>
        </w:rPr>
        <w:t>:-</w:t>
      </w:r>
      <w:proofErr w:type="gramEnd"/>
      <w:r w:rsidR="00B40AB2">
        <w:rPr>
          <w:b/>
        </w:rPr>
        <w:t xml:space="preserve"> B</w:t>
      </w:r>
      <w:r w:rsidR="00F64D1C" w:rsidRPr="00F64D1C">
        <w:rPr>
          <w:b/>
        </w:rPr>
        <w:t xml:space="preserve">lock </w:t>
      </w:r>
      <w:r w:rsidR="003627B1" w:rsidRPr="00F64D1C">
        <w:rPr>
          <w:b/>
        </w:rPr>
        <w:t xml:space="preserve">Diagram </w:t>
      </w:r>
      <w:r w:rsidR="003627B1">
        <w:rPr>
          <w:b/>
        </w:rPr>
        <w:t>o</w:t>
      </w:r>
      <w:r w:rsidR="003627B1" w:rsidRPr="00F64D1C">
        <w:rPr>
          <w:b/>
        </w:rPr>
        <w:t xml:space="preserve">f </w:t>
      </w:r>
      <w:r w:rsidR="00F201BF">
        <w:rPr>
          <w:b/>
        </w:rPr>
        <w:t>D</w:t>
      </w:r>
      <w:r w:rsidR="00D60370" w:rsidRPr="00D60370">
        <w:rPr>
          <w:b/>
        </w:rPr>
        <w:t xml:space="preserve"> latch</w:t>
      </w:r>
    </w:p>
    <w:p w14:paraId="3D4EAAF7" w14:textId="77777777" w:rsidR="00F64D1C" w:rsidRPr="003627B1" w:rsidRDefault="00747A85" w:rsidP="00F64D1C">
      <w:pPr>
        <w:rPr>
          <w:rFonts w:asciiTheme="majorHAnsi" w:eastAsiaTheme="majorEastAsia" w:hAnsiTheme="majorHAnsi" w:cstheme="majorBidi"/>
          <w:b/>
          <w:bCs/>
          <w:color w:val="365F91" w:themeColor="accent1" w:themeShade="BF"/>
          <w:sz w:val="28"/>
          <w:szCs w:val="28"/>
        </w:rPr>
      </w:pPr>
      <w:r>
        <w:rPr>
          <w:b/>
          <w:noProof/>
          <w:lang w:eastAsia="en-IN"/>
        </w:rPr>
        <w:lastRenderedPageBreak/>
        <w:pict w14:anchorId="40952A9D">
          <v:rect id="_x0000_s1140" style="position:absolute;margin-left:-502.65pt;margin-top:-.6pt;width:7.15pt;height:829.75pt;z-index:251748352;mso-height-percent:1050;mso-position-horizontal-relative:right-margin-area;mso-position-vertical-relative:page;mso-height-percent:1050" o:allowincell="f" fillcolor="white [3212]" strokecolor="#548dd4 [1951]">
            <w10:wrap anchorx="page" anchory="page"/>
          </v:rect>
        </w:pict>
      </w:r>
      <w:r w:rsidR="00415826" w:rsidRPr="00FE389B">
        <w:rPr>
          <w:rFonts w:asciiTheme="majorHAnsi" w:eastAsiaTheme="majorEastAsia" w:hAnsiTheme="majorHAnsi" w:cstheme="majorBidi"/>
          <w:b/>
          <w:bCs/>
          <w:color w:val="365F91" w:themeColor="accent1" w:themeShade="BF"/>
          <w:sz w:val="28"/>
          <w:szCs w:val="28"/>
          <w:u w:val="single"/>
        </w:rPr>
        <w:t>T</w:t>
      </w:r>
      <w:r w:rsidR="003627B1" w:rsidRPr="00FE389B">
        <w:rPr>
          <w:rFonts w:asciiTheme="majorHAnsi" w:eastAsiaTheme="majorEastAsia" w:hAnsiTheme="majorHAnsi" w:cstheme="majorBidi"/>
          <w:b/>
          <w:bCs/>
          <w:color w:val="365F91" w:themeColor="accent1" w:themeShade="BF"/>
          <w:sz w:val="28"/>
          <w:szCs w:val="28"/>
          <w:u w:val="single"/>
        </w:rPr>
        <w:t>ruth Table</w:t>
      </w:r>
      <w:r w:rsidR="003627B1">
        <w:rPr>
          <w:rFonts w:asciiTheme="majorHAnsi" w:eastAsiaTheme="majorEastAsia" w:hAnsiTheme="majorHAnsi" w:cstheme="majorBidi"/>
          <w:b/>
          <w:bCs/>
          <w:color w:val="365F91" w:themeColor="accent1" w:themeShade="BF"/>
          <w:sz w:val="28"/>
          <w:szCs w:val="28"/>
        </w:rPr>
        <w:t>:</w:t>
      </w:r>
    </w:p>
    <w:p w14:paraId="0E019F46" w14:textId="77777777" w:rsidR="00F64D1C" w:rsidRDefault="00F201BF" w:rsidP="00E75A13">
      <w:pPr>
        <w:spacing w:after="0"/>
        <w:rPr>
          <w:b/>
        </w:rPr>
      </w:pPr>
      <w:r w:rsidRPr="00F201BF">
        <w:rPr>
          <w:b/>
          <w:noProof/>
          <w:lang w:eastAsia="en-IN"/>
        </w:rPr>
        <w:drawing>
          <wp:inline distT="0" distB="0" distL="0" distR="0" wp14:anchorId="35909B4F" wp14:editId="07A2EA1D">
            <wp:extent cx="4099034" cy="1984919"/>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7728" cy="1989129"/>
                    </a:xfrm>
                    <a:prstGeom prst="rect">
                      <a:avLst/>
                    </a:prstGeom>
                    <a:noFill/>
                    <a:ln>
                      <a:noFill/>
                    </a:ln>
                  </pic:spPr>
                </pic:pic>
              </a:graphicData>
            </a:graphic>
          </wp:inline>
        </w:drawing>
      </w:r>
    </w:p>
    <w:p w14:paraId="6F47F63A" w14:textId="77777777" w:rsidR="00AB3020" w:rsidRPr="00B84DEF" w:rsidRDefault="00747A85" w:rsidP="00F64D1C">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noProof/>
          <w:color w:val="365F91" w:themeColor="accent1" w:themeShade="BF"/>
          <w:sz w:val="28"/>
          <w:szCs w:val="28"/>
          <w:u w:val="single"/>
          <w:lang w:eastAsia="en-IN"/>
        </w:rPr>
        <w:pict w14:anchorId="0FFC07CC">
          <v:rect id="_x0000_s1095" style="position:absolute;margin-left:-3.3pt;margin-top:.6pt;width:642.6pt;height:64.8pt;z-index:2517114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F7010A" w:rsidRPr="00FE389B">
        <w:rPr>
          <w:rFonts w:asciiTheme="majorHAnsi" w:eastAsiaTheme="majorEastAsia" w:hAnsiTheme="majorHAnsi" w:cstheme="majorBidi"/>
          <w:b/>
          <w:bCs/>
          <w:color w:val="365F91" w:themeColor="accent1" w:themeShade="BF"/>
          <w:sz w:val="28"/>
          <w:szCs w:val="28"/>
          <w:u w:val="single"/>
        </w:rPr>
        <w:t>Source Code</w:t>
      </w:r>
      <w:r w:rsidR="00F7010A" w:rsidRPr="00B84DEF">
        <w:rPr>
          <w:rFonts w:asciiTheme="majorHAnsi" w:eastAsiaTheme="majorEastAsia" w:hAnsiTheme="majorHAnsi" w:cstheme="majorBidi"/>
          <w:b/>
          <w:bCs/>
          <w:color w:val="365F91" w:themeColor="accent1" w:themeShade="BF"/>
          <w:sz w:val="28"/>
          <w:szCs w:val="28"/>
        </w:rPr>
        <w:t xml:space="preserve">: </w:t>
      </w:r>
    </w:p>
    <w:p w14:paraId="36BDF8F2"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 xml:space="preserve">module dff1 (output </w:t>
      </w:r>
      <w:proofErr w:type="spellStart"/>
      <w:proofErr w:type="gramStart"/>
      <w:r>
        <w:t>op,input</w:t>
      </w:r>
      <w:proofErr w:type="spellEnd"/>
      <w:proofErr w:type="gramEnd"/>
      <w:r>
        <w:t xml:space="preserve"> </w:t>
      </w:r>
      <w:proofErr w:type="spellStart"/>
      <w:r>
        <w:t>d,clk,rst</w:t>
      </w:r>
      <w:proofErr w:type="spellEnd"/>
      <w:r>
        <w:t>);</w:t>
      </w:r>
    </w:p>
    <w:p w14:paraId="310428B8"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dl d1 (</w:t>
      </w:r>
      <w:proofErr w:type="gramStart"/>
      <w:r>
        <w:t>opt,d</w:t>
      </w:r>
      <w:proofErr w:type="gramEnd"/>
      <w:r>
        <w:t>,~</w:t>
      </w:r>
      <w:proofErr w:type="spellStart"/>
      <w:r>
        <w:t>clk,rst</w:t>
      </w:r>
      <w:proofErr w:type="spellEnd"/>
      <w:r>
        <w:t>);</w:t>
      </w:r>
    </w:p>
    <w:p w14:paraId="079AD54B"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dl d2 (</w:t>
      </w:r>
      <w:proofErr w:type="spellStart"/>
      <w:proofErr w:type="gramStart"/>
      <w:r>
        <w:t>op,opt</w:t>
      </w:r>
      <w:proofErr w:type="gramEnd"/>
      <w:r>
        <w:t>,clk,rst</w:t>
      </w:r>
      <w:proofErr w:type="spellEnd"/>
      <w:r>
        <w:t>);</w:t>
      </w:r>
    </w:p>
    <w:p w14:paraId="59F5456F" w14:textId="77777777" w:rsidR="00AD013A" w:rsidRDefault="00AD013A" w:rsidP="00AD013A">
      <w:pPr>
        <w:pBdr>
          <w:top w:val="single" w:sz="4" w:space="1" w:color="auto"/>
          <w:left w:val="single" w:sz="4" w:space="4" w:color="auto"/>
          <w:bottom w:val="single" w:sz="4" w:space="1" w:color="auto"/>
          <w:right w:val="single" w:sz="4" w:space="4" w:color="auto"/>
        </w:pBdr>
        <w:spacing w:after="0"/>
      </w:pPr>
      <w:proofErr w:type="spellStart"/>
      <w:r>
        <w:t>endmodule</w:t>
      </w:r>
      <w:proofErr w:type="spellEnd"/>
    </w:p>
    <w:p w14:paraId="31758D17" w14:textId="77777777" w:rsidR="00AD013A" w:rsidRDefault="00AD013A" w:rsidP="00AD013A">
      <w:pPr>
        <w:pBdr>
          <w:top w:val="single" w:sz="4" w:space="1" w:color="auto"/>
          <w:left w:val="single" w:sz="4" w:space="4" w:color="auto"/>
          <w:bottom w:val="single" w:sz="4" w:space="1" w:color="auto"/>
          <w:right w:val="single" w:sz="4" w:space="4" w:color="auto"/>
        </w:pBdr>
        <w:spacing w:after="0"/>
      </w:pPr>
    </w:p>
    <w:p w14:paraId="05B27610"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 xml:space="preserve">module dff2 (output </w:t>
      </w:r>
      <w:proofErr w:type="spellStart"/>
      <w:r>
        <w:t>reg</w:t>
      </w:r>
      <w:proofErr w:type="spellEnd"/>
      <w:r>
        <w:t xml:space="preserve"> op, input </w:t>
      </w:r>
      <w:proofErr w:type="spellStart"/>
      <w:proofErr w:type="gramStart"/>
      <w:r>
        <w:t>d,clk</w:t>
      </w:r>
      <w:proofErr w:type="gramEnd"/>
      <w:r>
        <w:t>,rst</w:t>
      </w:r>
      <w:proofErr w:type="spellEnd"/>
      <w:r>
        <w:t>);</w:t>
      </w:r>
    </w:p>
    <w:p w14:paraId="2A67FAF6"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always</w:t>
      </w:r>
      <w:proofErr w:type="gramStart"/>
      <w:r>
        <w:t>@(</w:t>
      </w:r>
      <w:proofErr w:type="spellStart"/>
      <w:proofErr w:type="gramEnd"/>
      <w:r>
        <w:t>posedge</w:t>
      </w:r>
      <w:proofErr w:type="spellEnd"/>
      <w:r>
        <w:t xml:space="preserve"> </w:t>
      </w:r>
      <w:proofErr w:type="spellStart"/>
      <w:r>
        <w:t>clk</w:t>
      </w:r>
      <w:proofErr w:type="spellEnd"/>
      <w:r>
        <w:t>)</w:t>
      </w:r>
    </w:p>
    <w:p w14:paraId="72137D37"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begin</w:t>
      </w:r>
    </w:p>
    <w:p w14:paraId="70B79C9E"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if (</w:t>
      </w:r>
      <w:proofErr w:type="spellStart"/>
      <w:r>
        <w:t>rst</w:t>
      </w:r>
      <w:proofErr w:type="spellEnd"/>
      <w:r>
        <w:t xml:space="preserve">==1'b1) </w:t>
      </w:r>
    </w:p>
    <w:p w14:paraId="4F003A21"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op&lt;=1'b0;</w:t>
      </w:r>
    </w:p>
    <w:p w14:paraId="56C2F102"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else</w:t>
      </w:r>
    </w:p>
    <w:p w14:paraId="0FA4BE95"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op&lt;=d;</w:t>
      </w:r>
    </w:p>
    <w:p w14:paraId="3E302056" w14:textId="77777777" w:rsidR="00AD013A" w:rsidRDefault="00AD013A" w:rsidP="00AD013A">
      <w:pPr>
        <w:pBdr>
          <w:top w:val="single" w:sz="4" w:space="1" w:color="auto"/>
          <w:left w:val="single" w:sz="4" w:space="4" w:color="auto"/>
          <w:bottom w:val="single" w:sz="4" w:space="1" w:color="auto"/>
          <w:right w:val="single" w:sz="4" w:space="4" w:color="auto"/>
        </w:pBdr>
        <w:spacing w:after="0"/>
      </w:pPr>
      <w:r>
        <w:t>end</w:t>
      </w:r>
    </w:p>
    <w:p w14:paraId="575564A6" w14:textId="77777777" w:rsidR="00AD013A" w:rsidRDefault="00AD013A" w:rsidP="00AD013A">
      <w:pPr>
        <w:pBdr>
          <w:top w:val="single" w:sz="4" w:space="1" w:color="auto"/>
          <w:left w:val="single" w:sz="4" w:space="4" w:color="auto"/>
          <w:bottom w:val="single" w:sz="4" w:space="1" w:color="auto"/>
          <w:right w:val="single" w:sz="4" w:space="4" w:color="auto"/>
        </w:pBdr>
        <w:spacing w:after="0"/>
      </w:pPr>
      <w:proofErr w:type="spellStart"/>
      <w:r>
        <w:t>endmodule</w:t>
      </w:r>
      <w:proofErr w:type="spellEnd"/>
    </w:p>
    <w:p w14:paraId="0203133E" w14:textId="77777777" w:rsidR="005363A6" w:rsidRDefault="005363A6" w:rsidP="00AD1BF3">
      <w:pPr>
        <w:spacing w:after="0"/>
        <w:rPr>
          <w:b/>
        </w:rPr>
      </w:pPr>
    </w:p>
    <w:p w14:paraId="4B05EA52" w14:textId="77777777" w:rsidR="00F64D1C" w:rsidRPr="00AD013A" w:rsidRDefault="00747A85" w:rsidP="005E53F3">
      <w:pPr>
        <w:spacing w:after="0"/>
        <w:rPr>
          <w:rFonts w:asciiTheme="majorHAnsi" w:eastAsiaTheme="majorEastAsia" w:hAnsiTheme="majorHAnsi" w:cstheme="majorBidi"/>
          <w:b/>
          <w:bCs/>
          <w:color w:val="365F91" w:themeColor="accent1" w:themeShade="BF"/>
          <w:sz w:val="28"/>
          <w:szCs w:val="28"/>
          <w:u w:val="single"/>
        </w:rPr>
      </w:pPr>
      <w:r>
        <w:rPr>
          <w:rFonts w:asciiTheme="majorHAnsi" w:eastAsiaTheme="majorEastAsia" w:hAnsiTheme="majorHAnsi" w:cstheme="majorBidi"/>
          <w:b/>
          <w:bCs/>
          <w:noProof/>
          <w:color w:val="365F91" w:themeColor="accent1" w:themeShade="BF"/>
          <w:sz w:val="28"/>
          <w:szCs w:val="28"/>
          <w:u w:val="single"/>
          <w:lang w:eastAsia="en-IN"/>
        </w:rPr>
        <w:pict w14:anchorId="52C3C57F">
          <v:rect id="_x0000_s1128" style="position:absolute;margin-left:-19.85pt;margin-top:728.45pt;width:642.6pt;height:64.6pt;z-index:2516449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3B7C6F4E">
          <v:rect id="_x0000_s1094" style="position:absolute;margin-left:-1.2pt;margin-top:728.55pt;width:642.3pt;height:64.6pt;z-index:2516408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rFonts w:asciiTheme="majorHAnsi" w:eastAsiaTheme="majorEastAsia" w:hAnsiTheme="majorHAnsi" w:cstheme="majorBidi"/>
          <w:b/>
          <w:bCs/>
          <w:noProof/>
          <w:color w:val="365F91" w:themeColor="accent1" w:themeShade="BF"/>
          <w:sz w:val="28"/>
          <w:szCs w:val="28"/>
          <w:lang w:eastAsia="en-IN"/>
        </w:rPr>
        <w:pict w14:anchorId="2FC6D8D5">
          <v:rect id="_x0000_s1066" style="position:absolute;margin-left:-30.1pt;margin-top:-3pt;width:642.6pt;height:64.75pt;z-index:2516551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14:paraId="3CFB197E" w14:textId="77777777" w:rsidR="00B84DEF" w:rsidRDefault="00747A85" w:rsidP="00B84DEF">
      <w:pPr>
        <w:pStyle w:val="ListParagraph"/>
        <w:numPr>
          <w:ilvl w:val="0"/>
          <w:numId w:val="2"/>
        </w:numPr>
      </w:pPr>
      <w:r>
        <w:rPr>
          <w:noProof/>
          <w:lang w:eastAsia="en-IN"/>
        </w:rPr>
        <w:pict w14:anchorId="7A792084">
          <v:rect id="_x0000_s1060" style="position:absolute;left:0;text-align:left;margin-left:35.55pt;margin-top:-13.8pt;width:7.15pt;height:830.75pt;z-index:251717632;mso-height-percent:1050;mso-position-horizontal-relative:right-margin-area;mso-position-vertical-relative:page;mso-height-percent:1050" o:allowincell="f" fillcolor="white [3212]" strokecolor="#548dd4 [1951]">
            <w10:wrap anchorx="page" anchory="page"/>
          </v:rect>
        </w:pict>
      </w:r>
      <w:r w:rsidR="008529AA">
        <w:t>RTL S</w:t>
      </w:r>
      <w:r w:rsidR="00B84DEF" w:rsidRPr="00B84DEF">
        <w:t>chematic</w:t>
      </w:r>
    </w:p>
    <w:p w14:paraId="080DCF1E" w14:textId="77777777" w:rsidR="00AD013A" w:rsidRDefault="00AD013A" w:rsidP="008529AA">
      <w:r>
        <w:rPr>
          <w:noProof/>
          <w:lang w:eastAsia="en-IN"/>
        </w:rPr>
        <w:drawing>
          <wp:inline distT="0" distB="0" distL="0" distR="0" wp14:anchorId="13E1708D" wp14:editId="4AA789CB">
            <wp:extent cx="5936615" cy="1842135"/>
            <wp:effectExtent l="19050" t="0" r="6985" b="0"/>
            <wp:docPr id="7" name="Picture 1" descr="E:\Verilog\150240133004\Lab2\Q7\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rilog\150240133004\Lab2\Q7\Doc\RTL.PNG"/>
                    <pic:cNvPicPr>
                      <a:picLocks noChangeAspect="1" noChangeArrowheads="1"/>
                    </pic:cNvPicPr>
                  </pic:nvPicPr>
                  <pic:blipFill>
                    <a:blip r:embed="rId9"/>
                    <a:srcRect/>
                    <a:stretch>
                      <a:fillRect/>
                    </a:stretch>
                  </pic:blipFill>
                  <pic:spPr bwMode="auto">
                    <a:xfrm>
                      <a:off x="0" y="0"/>
                      <a:ext cx="5936615" cy="1842135"/>
                    </a:xfrm>
                    <a:prstGeom prst="rect">
                      <a:avLst/>
                    </a:prstGeom>
                    <a:noFill/>
                    <a:ln w="9525">
                      <a:noFill/>
                      <a:miter lim="800000"/>
                      <a:headEnd/>
                      <a:tailEnd/>
                    </a:ln>
                  </pic:spPr>
                </pic:pic>
              </a:graphicData>
            </a:graphic>
          </wp:inline>
        </w:drawing>
      </w:r>
    </w:p>
    <w:p w14:paraId="14CF6B4C" w14:textId="77777777" w:rsidR="006530FD" w:rsidRDefault="00AD013A" w:rsidP="008529AA">
      <w:r>
        <w:rPr>
          <w:noProof/>
          <w:lang w:eastAsia="en-IN"/>
        </w:rPr>
        <w:lastRenderedPageBreak/>
        <w:drawing>
          <wp:inline distT="0" distB="0" distL="0" distR="0" wp14:anchorId="185E0FE8" wp14:editId="6B9504FB">
            <wp:extent cx="3010753" cy="2244186"/>
            <wp:effectExtent l="19050" t="0" r="0" b="0"/>
            <wp:docPr id="8" name="Picture 2" descr="E:\Verilog\150240133004\Lab2\Q7\Doc\RTL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Verilog\150240133004\Lab2\Q7\Doc\RTL7b.PNG"/>
                    <pic:cNvPicPr>
                      <a:picLocks noChangeAspect="1" noChangeArrowheads="1"/>
                    </pic:cNvPicPr>
                  </pic:nvPicPr>
                  <pic:blipFill>
                    <a:blip r:embed="rId10"/>
                    <a:srcRect/>
                    <a:stretch>
                      <a:fillRect/>
                    </a:stretch>
                  </pic:blipFill>
                  <pic:spPr bwMode="auto">
                    <a:xfrm>
                      <a:off x="0" y="0"/>
                      <a:ext cx="3014379" cy="2246889"/>
                    </a:xfrm>
                    <a:prstGeom prst="rect">
                      <a:avLst/>
                    </a:prstGeom>
                    <a:noFill/>
                    <a:ln w="9525">
                      <a:noFill/>
                      <a:miter lim="800000"/>
                      <a:headEnd/>
                      <a:tailEnd/>
                    </a:ln>
                  </pic:spPr>
                </pic:pic>
              </a:graphicData>
            </a:graphic>
          </wp:inline>
        </w:drawing>
      </w:r>
      <w:r w:rsidR="00747A85">
        <w:rPr>
          <w:noProof/>
          <w:lang w:eastAsia="en-IN"/>
        </w:rPr>
        <w:pict w14:anchorId="4EECF8E2">
          <v:rect id="_x0000_s1092" style="position:absolute;margin-left:-.45pt;margin-top:728.1pt;width:642.25pt;height:64.8pt;z-index:2516490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7453FB54" w14:textId="77777777" w:rsidR="008529AA" w:rsidRDefault="001666A1" w:rsidP="008529AA">
      <w:pPr>
        <w:pStyle w:val="ListParagraph"/>
        <w:numPr>
          <w:ilvl w:val="0"/>
          <w:numId w:val="2"/>
        </w:numPr>
      </w:pPr>
      <w:r>
        <w:t>Block</w:t>
      </w:r>
      <w:r w:rsidR="008529AA" w:rsidRPr="00B84DEF">
        <w:t xml:space="preserve"> </w:t>
      </w:r>
      <w:r>
        <w:t>Diagram</w:t>
      </w:r>
    </w:p>
    <w:p w14:paraId="54DDB29C" w14:textId="77777777" w:rsidR="005E53F3" w:rsidRDefault="00747A85" w:rsidP="005E5340">
      <w:pPr>
        <w:rPr>
          <w:b/>
        </w:rPr>
      </w:pPr>
      <w:r>
        <w:rPr>
          <w:rFonts w:asciiTheme="majorHAnsi" w:eastAsiaTheme="majorEastAsia" w:hAnsiTheme="majorHAnsi" w:cstheme="majorBidi"/>
          <w:b/>
          <w:bCs/>
          <w:noProof/>
          <w:color w:val="365F91" w:themeColor="accent1" w:themeShade="BF"/>
          <w:sz w:val="28"/>
          <w:szCs w:val="28"/>
          <w:lang w:eastAsia="en-IN"/>
        </w:rPr>
        <w:pict w14:anchorId="7414DEEC">
          <v:rect id="_x0000_s1064" style="position:absolute;margin-left:-503.35pt;margin-top:-3.75pt;width:7.15pt;height:830.45pt;z-index:251692032;mso-height-percent:1050;mso-position-horizontal-relative:right-margin-area;mso-position-vertical-relative:page;mso-height-percent:1050" o:allowincell="f" fillcolor="white [3212]" strokecolor="#548dd4 [1951]">
            <w10:wrap anchorx="page" anchory="page"/>
          </v:rect>
        </w:pict>
      </w:r>
      <w:r w:rsidR="005E53F3">
        <w:rPr>
          <w:b/>
        </w:rPr>
        <w:t xml:space="preserve"> </w:t>
      </w:r>
      <w:r w:rsidR="00AD013A">
        <w:rPr>
          <w:b/>
          <w:noProof/>
          <w:lang w:eastAsia="en-IN"/>
        </w:rPr>
        <w:drawing>
          <wp:inline distT="0" distB="0" distL="0" distR="0" wp14:anchorId="5FB9085B" wp14:editId="58827861">
            <wp:extent cx="2577103" cy="2825087"/>
            <wp:effectExtent l="19050" t="0" r="0" b="0"/>
            <wp:docPr id="12" name="Picture 3" descr="E:\Verilog\150240133004\Lab2\Q7\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erilog\150240133004\Lab2\Q7\Doc\block.PNG"/>
                    <pic:cNvPicPr>
                      <a:picLocks noChangeAspect="1" noChangeArrowheads="1"/>
                    </pic:cNvPicPr>
                  </pic:nvPicPr>
                  <pic:blipFill>
                    <a:blip r:embed="rId11"/>
                    <a:srcRect/>
                    <a:stretch>
                      <a:fillRect/>
                    </a:stretch>
                  </pic:blipFill>
                  <pic:spPr bwMode="auto">
                    <a:xfrm>
                      <a:off x="0" y="0"/>
                      <a:ext cx="2581379" cy="2829775"/>
                    </a:xfrm>
                    <a:prstGeom prst="rect">
                      <a:avLst/>
                    </a:prstGeom>
                    <a:noFill/>
                    <a:ln w="9525">
                      <a:noFill/>
                      <a:miter lim="800000"/>
                      <a:headEnd/>
                      <a:tailEnd/>
                    </a:ln>
                  </pic:spPr>
                </pic:pic>
              </a:graphicData>
            </a:graphic>
          </wp:inline>
        </w:drawing>
      </w:r>
      <w:r w:rsidR="00AD013A">
        <w:rPr>
          <w:b/>
          <w:noProof/>
          <w:lang w:eastAsia="en-IN"/>
        </w:rPr>
        <w:drawing>
          <wp:inline distT="0" distB="0" distL="0" distR="0" wp14:anchorId="2050FB9B" wp14:editId="5DD11F08">
            <wp:extent cx="2560377" cy="2820434"/>
            <wp:effectExtent l="19050" t="0" r="0" b="0"/>
            <wp:docPr id="23" name="Picture 4" descr="E:\Verilog\150240133004\Lab2\Q7\Doc\block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Verilog\150240133004\Lab2\Q7\Doc\block7b.PNG"/>
                    <pic:cNvPicPr>
                      <a:picLocks noChangeAspect="1" noChangeArrowheads="1"/>
                    </pic:cNvPicPr>
                  </pic:nvPicPr>
                  <pic:blipFill>
                    <a:blip r:embed="rId12"/>
                    <a:srcRect/>
                    <a:stretch>
                      <a:fillRect/>
                    </a:stretch>
                  </pic:blipFill>
                  <pic:spPr bwMode="auto">
                    <a:xfrm>
                      <a:off x="0" y="0"/>
                      <a:ext cx="2564424" cy="2824892"/>
                    </a:xfrm>
                    <a:prstGeom prst="rect">
                      <a:avLst/>
                    </a:prstGeom>
                    <a:noFill/>
                    <a:ln w="9525">
                      <a:noFill/>
                      <a:miter lim="800000"/>
                      <a:headEnd/>
                      <a:tailEnd/>
                    </a:ln>
                  </pic:spPr>
                </pic:pic>
              </a:graphicData>
            </a:graphic>
          </wp:inline>
        </w:drawing>
      </w:r>
    </w:p>
    <w:p w14:paraId="5819F67E" w14:textId="77777777" w:rsidR="009A4D3A" w:rsidRDefault="00747A85" w:rsidP="009A4D3A">
      <w:pPr>
        <w:pStyle w:val="ListParagraph"/>
        <w:numPr>
          <w:ilvl w:val="0"/>
          <w:numId w:val="2"/>
        </w:numPr>
      </w:pPr>
      <w:r>
        <w:rPr>
          <w:noProof/>
          <w:lang w:eastAsia="en-IN"/>
        </w:rPr>
        <w:pict w14:anchorId="3AA058D0">
          <v:rect id="_x0000_s1133" style="position:absolute;left:0;text-align:left;margin-left:32.5pt;margin-top:-6.15pt;width:7.15pt;height:830.15pt;z-index:251743232;mso-height-percent:1050;mso-position-horizontal-relative:right-margin-area;mso-position-vertical-relative:page;mso-height-percent:1050" o:allowincell="f" fillcolor="white [3212]" strokecolor="#548dd4 [1951]">
            <w10:wrap anchorx="page" anchory="page"/>
          </v:rect>
        </w:pict>
      </w:r>
      <w:r>
        <w:rPr>
          <w:noProof/>
          <w:lang w:eastAsia="en-IN"/>
        </w:rPr>
        <w:pict w14:anchorId="347BF469">
          <v:rect id="_x0000_s1068" style="position:absolute;left:0;text-align:left;margin-left:-1.5pt;margin-top:-.95pt;width:642.6pt;height:64.8pt;z-index:2516541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9A4D3A">
        <w:t>Tech Schematic</w:t>
      </w:r>
    </w:p>
    <w:p w14:paraId="77122838" w14:textId="77777777" w:rsidR="00AD013A" w:rsidRDefault="00AD013A" w:rsidP="009A4D3A">
      <w:r>
        <w:rPr>
          <w:noProof/>
          <w:lang w:eastAsia="en-IN"/>
        </w:rPr>
        <w:drawing>
          <wp:inline distT="0" distB="0" distL="0" distR="0" wp14:anchorId="125C399D" wp14:editId="771AEADD">
            <wp:extent cx="3665846" cy="2123673"/>
            <wp:effectExtent l="19050" t="0" r="0" b="0"/>
            <wp:docPr id="24" name="Picture 5" descr="E:\Verilog\150240133004\Lab2\Q7\Doc\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erilog\150240133004\Lab2\Q7\Doc\Tech.PNG"/>
                    <pic:cNvPicPr>
                      <a:picLocks noChangeAspect="1" noChangeArrowheads="1"/>
                    </pic:cNvPicPr>
                  </pic:nvPicPr>
                  <pic:blipFill>
                    <a:blip r:embed="rId13"/>
                    <a:srcRect/>
                    <a:stretch>
                      <a:fillRect/>
                    </a:stretch>
                  </pic:blipFill>
                  <pic:spPr bwMode="auto">
                    <a:xfrm>
                      <a:off x="0" y="0"/>
                      <a:ext cx="3667438" cy="2124595"/>
                    </a:xfrm>
                    <a:prstGeom prst="rect">
                      <a:avLst/>
                    </a:prstGeom>
                    <a:noFill/>
                    <a:ln w="9525">
                      <a:noFill/>
                      <a:miter lim="800000"/>
                      <a:headEnd/>
                      <a:tailEnd/>
                    </a:ln>
                  </pic:spPr>
                </pic:pic>
              </a:graphicData>
            </a:graphic>
          </wp:inline>
        </w:drawing>
      </w:r>
    </w:p>
    <w:p w14:paraId="0E9DF47E" w14:textId="77777777" w:rsidR="009A4D3A" w:rsidRDefault="00AD013A" w:rsidP="009A4D3A">
      <w:r>
        <w:rPr>
          <w:noProof/>
          <w:lang w:eastAsia="en-IN"/>
        </w:rPr>
        <w:lastRenderedPageBreak/>
        <w:drawing>
          <wp:inline distT="0" distB="0" distL="0" distR="0" wp14:anchorId="5EB10E47" wp14:editId="497DAC82">
            <wp:extent cx="3829619" cy="3362387"/>
            <wp:effectExtent l="19050" t="0" r="0" b="0"/>
            <wp:docPr id="25" name="Picture 6" descr="E:\Verilog\150240133004\Lab2\Q7\Doc\Tech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Verilog\150240133004\Lab2\Q7\Doc\Tech7b.PNG"/>
                    <pic:cNvPicPr>
                      <a:picLocks noChangeAspect="1" noChangeArrowheads="1"/>
                    </pic:cNvPicPr>
                  </pic:nvPicPr>
                  <pic:blipFill>
                    <a:blip r:embed="rId14"/>
                    <a:srcRect/>
                    <a:stretch>
                      <a:fillRect/>
                    </a:stretch>
                  </pic:blipFill>
                  <pic:spPr bwMode="auto">
                    <a:xfrm>
                      <a:off x="0" y="0"/>
                      <a:ext cx="3835952" cy="3367947"/>
                    </a:xfrm>
                    <a:prstGeom prst="rect">
                      <a:avLst/>
                    </a:prstGeom>
                    <a:noFill/>
                    <a:ln w="9525">
                      <a:noFill/>
                      <a:miter lim="800000"/>
                      <a:headEnd/>
                      <a:tailEnd/>
                    </a:ln>
                  </pic:spPr>
                </pic:pic>
              </a:graphicData>
            </a:graphic>
          </wp:inline>
        </w:drawing>
      </w:r>
      <w:r w:rsidR="00747A85">
        <w:rPr>
          <w:noProof/>
          <w:lang w:eastAsia="en-IN"/>
        </w:rPr>
        <w:pict w14:anchorId="754FD496">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5CB93AE5" w14:textId="77777777" w:rsidR="009A4D3A" w:rsidRDefault="00747A85" w:rsidP="009A4D3A">
      <w:pPr>
        <w:pStyle w:val="ListParagraph"/>
        <w:numPr>
          <w:ilvl w:val="0"/>
          <w:numId w:val="2"/>
        </w:numPr>
      </w:pPr>
      <w:r>
        <w:rPr>
          <w:rFonts w:asciiTheme="majorHAnsi" w:eastAsiaTheme="majorEastAsia" w:hAnsiTheme="majorHAnsi" w:cstheme="majorBidi"/>
          <w:b/>
          <w:bCs/>
          <w:noProof/>
          <w:color w:val="365F91" w:themeColor="accent1" w:themeShade="BF"/>
          <w:sz w:val="28"/>
          <w:szCs w:val="28"/>
          <w:u w:val="single"/>
          <w:lang w:eastAsia="en-IN"/>
        </w:rPr>
        <w:pict w14:anchorId="129B64C6">
          <v:rect id="_x0000_s1134" style="position:absolute;left:0;text-align:left;margin-left:.5pt;margin-top:.8pt;width:642.6pt;height:64.75pt;z-index:25164183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noProof/>
          <w:color w:val="365F91" w:themeColor="accent1" w:themeShade="BF"/>
          <w:sz w:val="28"/>
          <w:szCs w:val="28"/>
          <w:u w:val="single"/>
          <w:lang w:eastAsia="en-IN"/>
        </w:rPr>
        <w:pict w14:anchorId="6E75B128">
          <v:rect id="_x0000_s1123" style="position:absolute;left:0;text-align:left;margin-left:-506.75pt;margin-top:3pt;width:7.15pt;height:829.75pt;z-index:251737088;mso-height-percent:1050;mso-position-horizontal-relative:right-margin-area;mso-position-vertical-relative:page;mso-height-percent:1050" o:allowincell="f" fillcolor="white [3212]" strokecolor="#548dd4 [1951]">
            <w10:wrap anchorx="page" anchory="page"/>
          </v:rect>
        </w:pict>
      </w:r>
      <w:r>
        <w:rPr>
          <w:rFonts w:asciiTheme="majorHAnsi" w:eastAsiaTheme="majorEastAsia" w:hAnsiTheme="majorHAnsi" w:cstheme="majorBidi"/>
          <w:b/>
          <w:bCs/>
          <w:color w:val="365F91" w:themeColor="accent1" w:themeShade="BF"/>
          <w:sz w:val="28"/>
          <w:szCs w:val="28"/>
          <w:u w:val="single"/>
        </w:rPr>
        <w:pict w14:anchorId="341A3255">
          <v:rect id="_x0000_s1048" style="position:absolute;left:0;text-align:left;margin-left:32.45pt;margin-top:-15.75pt;width:7.15pt;height:830.45pt;z-index:251676672;mso-height-percent:1050;mso-position-horizontal-relative:right-margin-area;mso-position-vertical-relative:page;mso-height-percent:1050" o:allowincell="f" fillcolor="white [3212]" strokecolor="#548dd4 [1951]">
            <w10:wrap anchorx="page" anchory="page"/>
          </v:rect>
        </w:pict>
      </w:r>
      <w:r w:rsidR="00FD1FF1">
        <w:t>Simulation Waveform</w:t>
      </w:r>
      <w:r w:rsidR="009A4D3A" w:rsidRPr="009A4D3A">
        <w:t xml:space="preserve"> Result</w:t>
      </w:r>
    </w:p>
    <w:p w14:paraId="49155B14" w14:textId="77777777" w:rsidR="00AD013A" w:rsidRDefault="00AD013A" w:rsidP="005E5340">
      <w:pPr>
        <w:rPr>
          <w:b/>
        </w:rPr>
      </w:pPr>
      <w:r>
        <w:rPr>
          <w:b/>
          <w:noProof/>
          <w:lang w:eastAsia="en-IN"/>
        </w:rPr>
        <w:drawing>
          <wp:inline distT="0" distB="0" distL="0" distR="0" wp14:anchorId="6C09C8CF" wp14:editId="4E69968C">
            <wp:extent cx="5936615" cy="2087880"/>
            <wp:effectExtent l="19050" t="0" r="6985" b="0"/>
            <wp:docPr id="26" name="Picture 7" descr="E:\Verilog\150240133004\Lab2\Q7\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Verilog\150240133004\Lab2\Q7\Doc\wave.PNG"/>
                    <pic:cNvPicPr>
                      <a:picLocks noChangeAspect="1" noChangeArrowheads="1"/>
                    </pic:cNvPicPr>
                  </pic:nvPicPr>
                  <pic:blipFill>
                    <a:blip r:embed="rId15"/>
                    <a:srcRect/>
                    <a:stretch>
                      <a:fillRect/>
                    </a:stretch>
                  </pic:blipFill>
                  <pic:spPr bwMode="auto">
                    <a:xfrm>
                      <a:off x="0" y="0"/>
                      <a:ext cx="5936615" cy="2087880"/>
                    </a:xfrm>
                    <a:prstGeom prst="rect">
                      <a:avLst/>
                    </a:prstGeom>
                    <a:noFill/>
                    <a:ln w="9525">
                      <a:noFill/>
                      <a:miter lim="800000"/>
                      <a:headEnd/>
                      <a:tailEnd/>
                    </a:ln>
                  </pic:spPr>
                </pic:pic>
              </a:graphicData>
            </a:graphic>
          </wp:inline>
        </w:drawing>
      </w:r>
    </w:p>
    <w:p w14:paraId="5353D9B8" w14:textId="77777777" w:rsidR="005D7B7E" w:rsidRDefault="00AD013A" w:rsidP="005E5340">
      <w:pPr>
        <w:rPr>
          <w:b/>
        </w:rPr>
      </w:pPr>
      <w:r>
        <w:rPr>
          <w:b/>
          <w:noProof/>
          <w:lang w:eastAsia="en-IN"/>
        </w:rPr>
        <w:drawing>
          <wp:inline distT="0" distB="0" distL="0" distR="0" wp14:anchorId="43C161AF" wp14:editId="6CCD54D5">
            <wp:extent cx="5936615" cy="1828800"/>
            <wp:effectExtent l="19050" t="0" r="6985" b="0"/>
            <wp:docPr id="27" name="Picture 8" descr="E:\Verilog\150240133004\Lab2\Q7\Doc\wave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Verilog\150240133004\Lab2\Q7\Doc\wave7b.PNG"/>
                    <pic:cNvPicPr>
                      <a:picLocks noChangeAspect="1" noChangeArrowheads="1"/>
                    </pic:cNvPicPr>
                  </pic:nvPicPr>
                  <pic:blipFill>
                    <a:blip r:embed="rId16"/>
                    <a:srcRect/>
                    <a:stretch>
                      <a:fillRect/>
                    </a:stretch>
                  </pic:blipFill>
                  <pic:spPr bwMode="auto">
                    <a:xfrm>
                      <a:off x="0" y="0"/>
                      <a:ext cx="5936615" cy="1828800"/>
                    </a:xfrm>
                    <a:prstGeom prst="rect">
                      <a:avLst/>
                    </a:prstGeom>
                    <a:noFill/>
                    <a:ln w="9525">
                      <a:noFill/>
                      <a:miter lim="800000"/>
                      <a:headEnd/>
                      <a:tailEnd/>
                    </a:ln>
                  </pic:spPr>
                </pic:pic>
              </a:graphicData>
            </a:graphic>
          </wp:inline>
        </w:drawing>
      </w:r>
      <w:r w:rsidR="00747A85">
        <w:rPr>
          <w:b/>
          <w:noProof/>
          <w:lang w:eastAsia="en-IN"/>
        </w:rPr>
        <w:pict w14:anchorId="1C3C5C8D">
          <v:rect id="_x0000_s1135" style="position:absolute;margin-left:-18.05pt;margin-top:726.9pt;width:642.6pt;height:64.45pt;z-index:2516428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52D43E4F" w14:textId="77777777" w:rsidR="00F64D1C" w:rsidRPr="00FE389B" w:rsidRDefault="00747A85" w:rsidP="005E5340">
      <w:pPr>
        <w:rPr>
          <w:rFonts w:asciiTheme="majorHAnsi" w:eastAsiaTheme="majorEastAsia" w:hAnsiTheme="majorHAnsi" w:cstheme="majorBidi"/>
          <w:b/>
          <w:bCs/>
          <w:color w:val="365F91" w:themeColor="accent1" w:themeShade="BF"/>
          <w:sz w:val="28"/>
          <w:szCs w:val="28"/>
          <w:u w:val="single"/>
        </w:rPr>
      </w:pPr>
      <w:r>
        <w:rPr>
          <w:b/>
          <w:noProof/>
          <w:lang w:eastAsia="en-IN"/>
        </w:rPr>
        <w:lastRenderedPageBreak/>
        <w:pict w14:anchorId="52B759B9">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w14:anchorId="5EF9F981">
          <v:rect id="_x0000_s1073" style="position:absolute;margin-left:-1.5pt;margin-top:-1.35pt;width:642.5pt;height:64.75pt;z-index:2516510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954118" w:rsidRPr="00FE389B">
        <w:rPr>
          <w:rFonts w:asciiTheme="majorHAnsi" w:eastAsiaTheme="majorEastAsia" w:hAnsiTheme="majorHAnsi" w:cstheme="majorBidi"/>
          <w:b/>
          <w:bCs/>
          <w:color w:val="365F91" w:themeColor="accent1" w:themeShade="BF"/>
          <w:sz w:val="28"/>
          <w:szCs w:val="28"/>
          <w:u w:val="single"/>
        </w:rPr>
        <w:t>Error:</w:t>
      </w:r>
    </w:p>
    <w:p w14:paraId="33674E11" w14:textId="77777777" w:rsidR="00954118" w:rsidRDefault="00B96A4B" w:rsidP="00954118">
      <w:pPr>
        <w:pStyle w:val="Default"/>
        <w:ind w:left="360"/>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14:paraId="1D2AB533" w14:textId="77777777" w:rsidR="00F72D7E" w:rsidRDefault="00F72D7E" w:rsidP="00F72D7E">
      <w:pPr>
        <w:pStyle w:val="Default"/>
        <w:rPr>
          <w:rFonts w:asciiTheme="minorHAnsi" w:eastAsiaTheme="minorHAnsi" w:hAnsiTheme="minorHAnsi" w:cstheme="minorBidi"/>
          <w:color w:val="auto"/>
          <w:sz w:val="22"/>
          <w:szCs w:val="22"/>
          <w:lang w:eastAsia="en-US"/>
        </w:rPr>
      </w:pPr>
    </w:p>
    <w:p w14:paraId="0A7622E6" w14:textId="77777777" w:rsidR="00F72D7E" w:rsidRDefault="00F72D7E" w:rsidP="00F72D7E">
      <w:pPr>
        <w:rPr>
          <w:rFonts w:asciiTheme="majorHAnsi" w:eastAsiaTheme="majorEastAsia" w:hAnsiTheme="majorHAnsi" w:cstheme="majorBidi"/>
          <w:b/>
          <w:bCs/>
          <w:color w:val="365F91" w:themeColor="accent1" w:themeShade="BF"/>
          <w:sz w:val="28"/>
          <w:szCs w:val="28"/>
        </w:rPr>
      </w:pPr>
      <w:r w:rsidRPr="00FE389B">
        <w:rPr>
          <w:rFonts w:asciiTheme="majorHAnsi" w:eastAsiaTheme="majorEastAsia" w:hAnsiTheme="majorHAnsi" w:cstheme="majorBidi"/>
          <w:b/>
          <w:bCs/>
          <w:color w:val="365F91" w:themeColor="accent1" w:themeShade="BF"/>
          <w:sz w:val="28"/>
          <w:szCs w:val="28"/>
          <w:u w:val="single"/>
        </w:rPr>
        <w:t>Verified by</w:t>
      </w:r>
      <w:r w:rsidRPr="00B84DEF">
        <w:rPr>
          <w:rFonts w:asciiTheme="majorHAnsi" w:eastAsiaTheme="majorEastAsia" w:hAnsiTheme="majorHAnsi" w:cstheme="majorBidi"/>
          <w:b/>
          <w:bCs/>
          <w:color w:val="365F91" w:themeColor="accent1" w:themeShade="BF"/>
          <w:sz w:val="28"/>
          <w:szCs w:val="28"/>
        </w:rPr>
        <w:t>:</w:t>
      </w:r>
    </w:p>
    <w:p w14:paraId="71257BF6" w14:textId="77777777" w:rsidR="00F72D7E" w:rsidRPr="00F72D7E" w:rsidRDefault="00B05FA0" w:rsidP="00F72D7E">
      <w:r>
        <w:t xml:space="preserve">Dharamveer </w:t>
      </w:r>
      <w:proofErr w:type="spellStart"/>
      <w:r>
        <w:t>Chundawat</w:t>
      </w:r>
      <w:proofErr w:type="spellEnd"/>
      <w:r w:rsidR="00F72D7E" w:rsidRPr="00F72D7E">
        <w:t xml:space="preserve"> (15024013300</w:t>
      </w:r>
      <w:r>
        <w:t>7</w:t>
      </w:r>
      <w:r w:rsidR="00F72D7E" w:rsidRPr="00F72D7E">
        <w:t>)</w:t>
      </w:r>
    </w:p>
    <w:p w14:paraId="4611853A" w14:textId="77777777" w:rsidR="00954118" w:rsidRDefault="00954118" w:rsidP="005E5340">
      <w:pPr>
        <w:rPr>
          <w:b/>
        </w:rPr>
      </w:pPr>
    </w:p>
    <w:p w14:paraId="2930DB76" w14:textId="77777777" w:rsidR="00F64D1C" w:rsidRDefault="00F64D1C" w:rsidP="005E5340">
      <w:pPr>
        <w:rPr>
          <w:b/>
        </w:rPr>
      </w:pPr>
    </w:p>
    <w:p w14:paraId="52600C17" w14:textId="77777777" w:rsidR="00F64D1C" w:rsidRDefault="00F64D1C" w:rsidP="005E5340">
      <w:pPr>
        <w:rPr>
          <w:b/>
        </w:rPr>
      </w:pPr>
    </w:p>
    <w:p w14:paraId="49BCC079" w14:textId="77777777" w:rsidR="00F64D1C" w:rsidRDefault="00F64D1C" w:rsidP="005E5340">
      <w:pPr>
        <w:rPr>
          <w:b/>
        </w:rPr>
      </w:pPr>
    </w:p>
    <w:p w14:paraId="6930ADEF" w14:textId="77777777" w:rsidR="00F64D1C" w:rsidRDefault="00F64D1C" w:rsidP="005E5340">
      <w:pPr>
        <w:rPr>
          <w:b/>
        </w:rPr>
      </w:pPr>
    </w:p>
    <w:p w14:paraId="0B8D8AB6" w14:textId="77777777" w:rsidR="00F64D1C" w:rsidRDefault="00747A85" w:rsidP="005E5340">
      <w:pPr>
        <w:rPr>
          <w:b/>
        </w:rPr>
      </w:pPr>
      <w:r>
        <w:rPr>
          <w:noProof/>
          <w:lang w:eastAsia="en-IN"/>
        </w:rPr>
        <w:pict w14:anchorId="36E5A7E6">
          <v:rect id="_x0000_s1109" style="position:absolute;margin-left:-18.1pt;margin-top:.25pt;width:642.6pt;height:64.8pt;z-index:25164593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500F1646" w14:textId="77777777" w:rsidR="00F64D1C" w:rsidRPr="000A7B7D" w:rsidRDefault="00747A85" w:rsidP="005E5340">
      <w:pPr>
        <w:rPr>
          <w:b/>
        </w:rPr>
      </w:pPr>
      <w:r>
        <w:rPr>
          <w:noProof/>
          <w:lang w:eastAsia="en-IN"/>
        </w:rPr>
        <w:pict w14:anchorId="2366FAD3">
          <v:rect id="_x0000_s1129" style="position:absolute;margin-left:45.25pt;margin-top:-3pt;width:7.15pt;height:830.45pt;z-index:251741184;mso-height-percent:1050;mso-position-horizontal-relative:right-margin-area;mso-position-vertical-relative:page;mso-height-percent:1050" o:allowincell="f" fillcolor="white [3212]" strokecolor="#548dd4 [1951]">
            <w10:wrap anchorx="page" anchory="page"/>
          </v:rect>
        </w:pict>
      </w:r>
      <w:r>
        <w:rPr>
          <w:noProof/>
          <w:lang w:eastAsia="en-IN"/>
        </w:rPr>
        <w:pict w14:anchorId="40B12314">
          <v:rect id="_x0000_s1125" style="position:absolute;margin-left:-505.65pt;margin-top:3.45pt;width:7.15pt;height:829.75pt;z-index:251739136;mso-height-percent:1050;mso-position-horizontal-relative:right-margin-area;mso-position-vertical-relative:page;mso-height-percent:1050" o:allowincell="f" fillcolor="white [3212]" strokecolor="#548dd4 [1951]">
            <w10:wrap anchorx="page" anchory="page"/>
          </v:rect>
        </w:pict>
      </w:r>
      <w:r>
        <w:rPr>
          <w:noProof/>
          <w:lang w:eastAsia="en-IN"/>
        </w:rPr>
        <w:pict w14:anchorId="669B9978">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7931961"/>
    <w:multiLevelType w:val="hybridMultilevel"/>
    <w:tmpl w:val="236093BC"/>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NDI1NjI2M7YwtDBR0lEKTi0uzszPAykwrAUAk214oSwAAAA="/>
  </w:docVars>
  <w:rsids>
    <w:rsidRoot w:val="00273AF6"/>
    <w:rsid w:val="000335D0"/>
    <w:rsid w:val="000A6F20"/>
    <w:rsid w:val="000A7B7D"/>
    <w:rsid w:val="000C0B3C"/>
    <w:rsid w:val="000D1EFF"/>
    <w:rsid w:val="000D5D58"/>
    <w:rsid w:val="000E289C"/>
    <w:rsid w:val="000E4B3C"/>
    <w:rsid w:val="001141A8"/>
    <w:rsid w:val="00135A77"/>
    <w:rsid w:val="001666A1"/>
    <w:rsid w:val="00170579"/>
    <w:rsid w:val="001B0192"/>
    <w:rsid w:val="002449EA"/>
    <w:rsid w:val="00273AF6"/>
    <w:rsid w:val="00273D56"/>
    <w:rsid w:val="002D5A9D"/>
    <w:rsid w:val="002E05E7"/>
    <w:rsid w:val="00341DBB"/>
    <w:rsid w:val="003627B1"/>
    <w:rsid w:val="0039399D"/>
    <w:rsid w:val="003F3E0A"/>
    <w:rsid w:val="004040ED"/>
    <w:rsid w:val="00411A31"/>
    <w:rsid w:val="00415826"/>
    <w:rsid w:val="0049506A"/>
    <w:rsid w:val="005343B6"/>
    <w:rsid w:val="005363A6"/>
    <w:rsid w:val="00554DCF"/>
    <w:rsid w:val="00583D91"/>
    <w:rsid w:val="005B38F2"/>
    <w:rsid w:val="005B53AA"/>
    <w:rsid w:val="005D7B7E"/>
    <w:rsid w:val="005E5340"/>
    <w:rsid w:val="005E53F3"/>
    <w:rsid w:val="00613B87"/>
    <w:rsid w:val="006530FD"/>
    <w:rsid w:val="0068723E"/>
    <w:rsid w:val="006D4EC7"/>
    <w:rsid w:val="006D6425"/>
    <w:rsid w:val="006E10A4"/>
    <w:rsid w:val="006F742C"/>
    <w:rsid w:val="00745C80"/>
    <w:rsid w:val="00747A85"/>
    <w:rsid w:val="007574D0"/>
    <w:rsid w:val="00771AEA"/>
    <w:rsid w:val="007C4257"/>
    <w:rsid w:val="007F73CD"/>
    <w:rsid w:val="0082182F"/>
    <w:rsid w:val="00846FC7"/>
    <w:rsid w:val="008500F9"/>
    <w:rsid w:val="008529AA"/>
    <w:rsid w:val="008B5DFA"/>
    <w:rsid w:val="008B6C18"/>
    <w:rsid w:val="008B7EAE"/>
    <w:rsid w:val="00915197"/>
    <w:rsid w:val="00941831"/>
    <w:rsid w:val="00954118"/>
    <w:rsid w:val="009A4D3A"/>
    <w:rsid w:val="009D5A9D"/>
    <w:rsid w:val="009F051E"/>
    <w:rsid w:val="009F4B42"/>
    <w:rsid w:val="00A0457A"/>
    <w:rsid w:val="00A67759"/>
    <w:rsid w:val="00A87FD3"/>
    <w:rsid w:val="00AB3020"/>
    <w:rsid w:val="00AD013A"/>
    <w:rsid w:val="00AD1BF3"/>
    <w:rsid w:val="00B04914"/>
    <w:rsid w:val="00B05FA0"/>
    <w:rsid w:val="00B40AB2"/>
    <w:rsid w:val="00B648E5"/>
    <w:rsid w:val="00B84DEF"/>
    <w:rsid w:val="00B96A4B"/>
    <w:rsid w:val="00BF2B01"/>
    <w:rsid w:val="00C35916"/>
    <w:rsid w:val="00C5336D"/>
    <w:rsid w:val="00C57038"/>
    <w:rsid w:val="00C9222F"/>
    <w:rsid w:val="00CE5818"/>
    <w:rsid w:val="00D60370"/>
    <w:rsid w:val="00D729A6"/>
    <w:rsid w:val="00DB440E"/>
    <w:rsid w:val="00E16E4B"/>
    <w:rsid w:val="00E63A10"/>
    <w:rsid w:val="00E715F1"/>
    <w:rsid w:val="00E75A13"/>
    <w:rsid w:val="00EA5E74"/>
    <w:rsid w:val="00F0004E"/>
    <w:rsid w:val="00F02AED"/>
    <w:rsid w:val="00F201BF"/>
    <w:rsid w:val="00F5377C"/>
    <w:rsid w:val="00F64D1C"/>
    <w:rsid w:val="00F7010A"/>
    <w:rsid w:val="00F72D7E"/>
    <w:rsid w:val="00FD1FF1"/>
    <w:rsid w:val="00FE38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1"/>
    <o:shapelayout v:ext="edit">
      <o:idmap v:ext="edit" data="1"/>
    </o:shapelayout>
  </w:shapeDefaults>
  <w:decimalSymbol w:val="."/>
  <w:listSeparator w:val=","/>
  <w14:docId w14:val="2DF1274C"/>
  <w15:docId w15:val="{D74A18F2-0F95-4600-8F83-A893CFF3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semiHidden/>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60"/>
    <w:rsid w:val="00E75A1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35927-256E-4E40-AEE1-FA46CCC09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6</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EMO</vt:lpstr>
    </vt:vector>
  </TitlesOfParts>
  <Company>www.hloom.com</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107</cp:revision>
  <dcterms:created xsi:type="dcterms:W3CDTF">2010-07-02T20:06:00Z</dcterms:created>
  <dcterms:modified xsi:type="dcterms:W3CDTF">2018-04-08T20:22:00Z</dcterms:modified>
  <cp:category>Business</cp:category>
</cp:coreProperties>
</file>